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DD37E" w14:textId="4B8FAEB1" w:rsidR="00492493" w:rsidRDefault="00C064F7" w:rsidP="007A7FE4">
      <w:pPr>
        <w:spacing w:before="80"/>
        <w:ind w:left="120"/>
        <w:rPr>
          <w:b/>
          <w:color w:val="3333FF"/>
          <w:sz w:val="40"/>
        </w:rPr>
      </w:pPr>
      <w:r>
        <w:rPr>
          <w:noProof/>
        </w:rPr>
        <w:drawing>
          <wp:anchor distT="0" distB="0" distL="0" distR="0" simplePos="0" relativeHeight="268432943" behindDoc="1" locked="0" layoutInCell="1" allowOverlap="1" wp14:anchorId="068606B9" wp14:editId="5EBCA625">
            <wp:simplePos x="0" y="0"/>
            <wp:positionH relativeFrom="page">
              <wp:posOffset>457199</wp:posOffset>
            </wp:positionH>
            <wp:positionV relativeFrom="paragraph">
              <wp:posOffset>187921</wp:posOffset>
            </wp:positionV>
            <wp:extent cx="1276349" cy="942974"/>
            <wp:effectExtent l="0" t="0" r="0" b="0"/>
            <wp:wrapNone/>
            <wp:docPr id="1" name="image1.jpeg" descr="Description: C:\Documents and Settings\Rudy\My Documents\My Pictures\rotary\Mountain Sunrise Logo1.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1276349" cy="942974"/>
                    </a:xfrm>
                    <a:prstGeom prst="rect">
                      <a:avLst/>
                    </a:prstGeom>
                  </pic:spPr>
                </pic:pic>
              </a:graphicData>
            </a:graphic>
          </wp:anchor>
        </w:drawing>
      </w:r>
      <w:r>
        <w:rPr>
          <w:rFonts w:ascii="Century Schoolbook"/>
          <w:sz w:val="18"/>
        </w:rPr>
        <w:t>`</w:t>
      </w:r>
      <w:r w:rsidR="007A7FE4">
        <w:rPr>
          <w:rFonts w:ascii="Century Schoolbook"/>
          <w:sz w:val="18"/>
        </w:rPr>
        <w:tab/>
      </w:r>
      <w:r w:rsidR="007A7FE4">
        <w:rPr>
          <w:rFonts w:ascii="Century Schoolbook"/>
          <w:sz w:val="18"/>
        </w:rPr>
        <w:tab/>
      </w:r>
      <w:r w:rsidR="007A7FE4">
        <w:rPr>
          <w:rFonts w:ascii="Century Schoolbook"/>
          <w:sz w:val="18"/>
        </w:rPr>
        <w:tab/>
      </w:r>
      <w:r w:rsidR="007A7FE4">
        <w:rPr>
          <w:rFonts w:ascii="Century Schoolbook"/>
          <w:sz w:val="18"/>
        </w:rPr>
        <w:tab/>
      </w:r>
      <w:r>
        <w:rPr>
          <w:b/>
          <w:color w:val="3333FF"/>
          <w:sz w:val="40"/>
        </w:rPr>
        <w:t>Lake Arrowhead Mountain Sunrise Rotary</w:t>
      </w:r>
    </w:p>
    <w:p w14:paraId="622D9790" w14:textId="0F222410" w:rsidR="007A7FE4" w:rsidRDefault="007A7FE4" w:rsidP="007A7FE4">
      <w:pPr>
        <w:spacing w:before="80"/>
        <w:ind w:left="120"/>
        <w:jc w:val="center"/>
        <w:rPr>
          <w:b/>
          <w:color w:val="3333FF"/>
          <w:sz w:val="40"/>
        </w:rPr>
      </w:pPr>
      <w:r>
        <w:rPr>
          <w:b/>
          <w:color w:val="3333FF"/>
          <w:sz w:val="40"/>
        </w:rPr>
        <w:t xml:space="preserve">           Foundation</w:t>
      </w:r>
    </w:p>
    <w:p w14:paraId="2BCE390E" w14:textId="7566E467" w:rsidR="00282781" w:rsidRPr="00E67732" w:rsidRDefault="00282781" w:rsidP="007A7FE4">
      <w:pPr>
        <w:spacing w:before="80"/>
        <w:ind w:left="120"/>
        <w:jc w:val="center"/>
        <w:rPr>
          <w:b/>
          <w:sz w:val="18"/>
          <w:szCs w:val="18"/>
        </w:rPr>
      </w:pPr>
      <w:r w:rsidRPr="00E67732">
        <w:rPr>
          <w:b/>
          <w:sz w:val="18"/>
          <w:szCs w:val="18"/>
        </w:rPr>
        <w:t xml:space="preserve">                A 501(</w:t>
      </w:r>
      <w:r w:rsidR="00113A9E">
        <w:rPr>
          <w:b/>
          <w:sz w:val="18"/>
          <w:szCs w:val="18"/>
        </w:rPr>
        <w:t>3</w:t>
      </w:r>
      <w:r w:rsidRPr="00E67732">
        <w:rPr>
          <w:b/>
          <w:sz w:val="18"/>
          <w:szCs w:val="18"/>
        </w:rPr>
        <w:t>)</w:t>
      </w:r>
      <w:r w:rsidR="00113A9E">
        <w:rPr>
          <w:b/>
          <w:sz w:val="18"/>
          <w:szCs w:val="18"/>
        </w:rPr>
        <w:t>C</w:t>
      </w:r>
      <w:r w:rsidRPr="00E67732">
        <w:rPr>
          <w:b/>
          <w:sz w:val="18"/>
          <w:szCs w:val="18"/>
        </w:rPr>
        <w:t xml:space="preserve"> Non</w:t>
      </w:r>
      <w:r w:rsidR="007C2ED6">
        <w:rPr>
          <w:b/>
          <w:sz w:val="18"/>
          <w:szCs w:val="18"/>
        </w:rPr>
        <w:t>-</w:t>
      </w:r>
      <w:r w:rsidRPr="00E67732">
        <w:rPr>
          <w:b/>
          <w:sz w:val="18"/>
          <w:szCs w:val="18"/>
        </w:rPr>
        <w:t>Profit Charitable Corporation</w:t>
      </w:r>
    </w:p>
    <w:p w14:paraId="6AFA685E" w14:textId="3091E6FB" w:rsidR="00282781" w:rsidRPr="00E67732" w:rsidRDefault="00282781" w:rsidP="007A7FE4">
      <w:pPr>
        <w:spacing w:before="80"/>
        <w:ind w:left="120"/>
        <w:jc w:val="center"/>
        <w:rPr>
          <w:b/>
          <w:sz w:val="18"/>
          <w:szCs w:val="18"/>
        </w:rPr>
      </w:pPr>
      <w:r w:rsidRPr="00E67732">
        <w:rPr>
          <w:b/>
          <w:sz w:val="18"/>
          <w:szCs w:val="18"/>
        </w:rPr>
        <w:t xml:space="preserve">            Fed. Tax ID# 33-0393074</w:t>
      </w:r>
    </w:p>
    <w:p w14:paraId="7FD07915" w14:textId="7F46DAB5" w:rsidR="00282781" w:rsidRPr="00E67732" w:rsidRDefault="00282781" w:rsidP="00282781">
      <w:pPr>
        <w:spacing w:before="80"/>
        <w:ind w:left="120"/>
        <w:jc w:val="center"/>
        <w:rPr>
          <w:rFonts w:ascii="Century Schoolbook"/>
          <w:sz w:val="18"/>
          <w:szCs w:val="18"/>
        </w:rPr>
      </w:pPr>
      <w:r w:rsidRPr="00E67732">
        <w:rPr>
          <w:b/>
          <w:sz w:val="18"/>
          <w:szCs w:val="18"/>
        </w:rPr>
        <w:t xml:space="preserve">          P.O. Box 13</w:t>
      </w:r>
      <w:r w:rsidR="007C2ED6">
        <w:rPr>
          <w:b/>
          <w:sz w:val="18"/>
          <w:szCs w:val="18"/>
        </w:rPr>
        <w:t>1</w:t>
      </w:r>
      <w:r w:rsidRPr="00E67732">
        <w:rPr>
          <w:b/>
          <w:sz w:val="18"/>
          <w:szCs w:val="18"/>
        </w:rPr>
        <w:t>7, Blue Jay, Ca 92317</w:t>
      </w:r>
    </w:p>
    <w:p w14:paraId="000CAD20" w14:textId="1DF25EA7" w:rsidR="00492493" w:rsidRDefault="00492493" w:rsidP="006D1B55">
      <w:pPr>
        <w:pStyle w:val="BodyText"/>
        <w:ind w:left="115" w:right="8626"/>
      </w:pPr>
    </w:p>
    <w:p w14:paraId="7625EDB4" w14:textId="36012132" w:rsidR="00FB4E3F" w:rsidRDefault="00FB4E3F" w:rsidP="006D1B55">
      <w:pPr>
        <w:pStyle w:val="BodyText"/>
        <w:ind w:left="115" w:right="8626"/>
      </w:pPr>
      <w:r>
        <w:t>July 28, 2021</w:t>
      </w:r>
    </w:p>
    <w:p w14:paraId="77C7650A" w14:textId="41E4C679" w:rsidR="006D1B55" w:rsidRDefault="006D1B55">
      <w:pPr>
        <w:pStyle w:val="BodyText"/>
        <w:spacing w:before="9"/>
        <w:ind w:left="119"/>
        <w:jc w:val="both"/>
      </w:pPr>
    </w:p>
    <w:p w14:paraId="009EF81D" w14:textId="77777777" w:rsidR="006D1B55" w:rsidRDefault="006D1B55">
      <w:pPr>
        <w:pStyle w:val="BodyText"/>
        <w:spacing w:before="9"/>
        <w:ind w:left="119"/>
        <w:jc w:val="both"/>
      </w:pPr>
    </w:p>
    <w:p w14:paraId="2EAA3EAF" w14:textId="77777777" w:rsidR="006D1B55" w:rsidRDefault="006D1B55">
      <w:pPr>
        <w:pStyle w:val="BodyText"/>
        <w:spacing w:before="9"/>
        <w:ind w:left="119"/>
        <w:jc w:val="both"/>
      </w:pPr>
    </w:p>
    <w:p w14:paraId="015A5050" w14:textId="377C17CF" w:rsidR="00492493" w:rsidRDefault="008E750A">
      <w:pPr>
        <w:pStyle w:val="BodyText"/>
        <w:spacing w:before="9"/>
        <w:ind w:left="119"/>
        <w:jc w:val="both"/>
      </w:pPr>
      <w:r>
        <w:t>Dear</w:t>
      </w:r>
      <w:r w:rsidR="0038782E">
        <w:tab/>
      </w:r>
      <w:r w:rsidR="0038782E">
        <w:tab/>
      </w:r>
      <w:r w:rsidR="00C064F7">
        <w:t>,</w:t>
      </w:r>
    </w:p>
    <w:p w14:paraId="24A2818D" w14:textId="2FACB916" w:rsidR="0038782E" w:rsidRDefault="0038782E">
      <w:pPr>
        <w:pStyle w:val="BodyText"/>
        <w:spacing w:before="9"/>
        <w:ind w:left="119"/>
        <w:jc w:val="both"/>
      </w:pPr>
    </w:p>
    <w:p w14:paraId="0999F451" w14:textId="10FE3D83" w:rsidR="00492493" w:rsidRPr="008E750A" w:rsidRDefault="0038782E" w:rsidP="0038782E">
      <w:pPr>
        <w:pStyle w:val="BodyText"/>
        <w:spacing w:before="9"/>
        <w:ind w:left="119"/>
        <w:jc w:val="both"/>
        <w:rPr>
          <w:b/>
        </w:rPr>
      </w:pPr>
      <w:r>
        <w:t>As a prominent business</w:t>
      </w:r>
      <w:r w:rsidR="00915B15">
        <w:t xml:space="preserve"> </w:t>
      </w:r>
      <w:r>
        <w:t xml:space="preserve">in </w:t>
      </w:r>
      <w:r w:rsidR="00915B15">
        <w:t>the San Bernardino and Riverside Count</w:t>
      </w:r>
      <w:r w:rsidR="00DD6937">
        <w:t>ies</w:t>
      </w:r>
      <w:r w:rsidR="007012FC">
        <w:t>,</w:t>
      </w:r>
      <w:r w:rsidR="00B34B41">
        <w:t xml:space="preserve"> </w:t>
      </w:r>
      <w:r>
        <w:t xml:space="preserve">we are reaching out to you in the hopes that you </w:t>
      </w:r>
      <w:r w:rsidR="00AE2FE4">
        <w:t>w</w:t>
      </w:r>
      <w:r>
        <w:t xml:space="preserve">ould in some way support our </w:t>
      </w:r>
      <w:r w:rsidR="00DD6937" w:rsidRPr="005E0C4C">
        <w:rPr>
          <w:b/>
          <w:bCs/>
          <w:i/>
          <w:iCs/>
        </w:rPr>
        <w:t>Lake Arrowhead</w:t>
      </w:r>
      <w:r w:rsidR="00DD6937">
        <w:t xml:space="preserve"> </w:t>
      </w:r>
      <w:r w:rsidR="00C064F7" w:rsidRPr="00AE2FE4">
        <w:rPr>
          <w:b/>
          <w:bCs/>
          <w:i/>
          <w:iCs/>
        </w:rPr>
        <w:t>Mountain Sunrise Rot</w:t>
      </w:r>
      <w:r w:rsidR="008E750A" w:rsidRPr="00AE2FE4">
        <w:rPr>
          <w:b/>
          <w:bCs/>
          <w:i/>
          <w:iCs/>
        </w:rPr>
        <w:t>ary</w:t>
      </w:r>
      <w:r w:rsidR="008E750A" w:rsidRPr="00AE2FE4">
        <w:rPr>
          <w:b/>
          <w:bCs/>
        </w:rPr>
        <w:t xml:space="preserve"> </w:t>
      </w:r>
      <w:r w:rsidR="008E750A" w:rsidRPr="00AE2FE4">
        <w:rPr>
          <w:b/>
          <w:bCs/>
          <w:i/>
          <w:iCs/>
        </w:rPr>
        <w:t>Club</w:t>
      </w:r>
      <w:r w:rsidR="008E750A" w:rsidRPr="008E750A">
        <w:t xml:space="preserve"> </w:t>
      </w:r>
      <w:r w:rsidRPr="00AE2FE4">
        <w:rPr>
          <w:b/>
          <w:bCs/>
          <w:i/>
          <w:iCs/>
        </w:rPr>
        <w:t xml:space="preserve">as we prepare for </w:t>
      </w:r>
      <w:r w:rsidR="00353C21">
        <w:rPr>
          <w:b/>
          <w:bCs/>
          <w:i/>
          <w:iCs/>
        </w:rPr>
        <w:t xml:space="preserve">our </w:t>
      </w:r>
      <w:r w:rsidR="00C064F7" w:rsidRPr="00AE2FE4">
        <w:rPr>
          <w:b/>
          <w:bCs/>
          <w:i/>
          <w:iCs/>
        </w:rPr>
        <w:t xml:space="preserve">Annual  </w:t>
      </w:r>
      <w:r w:rsidRPr="00AE2FE4">
        <w:rPr>
          <w:b/>
          <w:bCs/>
          <w:i/>
          <w:iCs/>
        </w:rPr>
        <w:t xml:space="preserve">Charity </w:t>
      </w:r>
      <w:r w:rsidR="00C064F7" w:rsidRPr="00AE2FE4">
        <w:rPr>
          <w:b/>
          <w:bCs/>
          <w:i/>
          <w:iCs/>
        </w:rPr>
        <w:t>Auction</w:t>
      </w:r>
      <w:r w:rsidR="00AE2FE4">
        <w:t>. This fabulous event</w:t>
      </w:r>
      <w:r w:rsidR="00C064F7" w:rsidRPr="008E750A">
        <w:t xml:space="preserve"> will be he</w:t>
      </w:r>
      <w:r w:rsidR="00424E3B" w:rsidRPr="008E750A">
        <w:t xml:space="preserve">ld on </w:t>
      </w:r>
      <w:r w:rsidR="00424E3B" w:rsidRPr="00AE2FE4">
        <w:rPr>
          <w:b/>
          <w:bCs/>
          <w:i/>
          <w:iCs/>
        </w:rPr>
        <w:t xml:space="preserve">Saturday, </w:t>
      </w:r>
      <w:r w:rsidR="00353C21">
        <w:rPr>
          <w:b/>
          <w:bCs/>
          <w:i/>
          <w:iCs/>
        </w:rPr>
        <w:t xml:space="preserve">October 2, 2021 at Snow Valley Mountain Ski Resort. </w:t>
      </w:r>
      <w:r w:rsidR="005E0C4C">
        <w:rPr>
          <w:b/>
          <w:bCs/>
          <w:i/>
          <w:iCs/>
        </w:rPr>
        <w:t xml:space="preserve"> </w:t>
      </w:r>
      <w:r w:rsidR="00353C21">
        <w:rPr>
          <w:bCs/>
          <w:iCs/>
        </w:rPr>
        <w:t xml:space="preserve">For the first time ever, the event will be both live and online, so people can bid from anywhere (cell phones, computers, etc.) and do not have to be present. </w:t>
      </w:r>
    </w:p>
    <w:p w14:paraId="723E83F3" w14:textId="77777777" w:rsidR="00C064F7" w:rsidRPr="008E750A" w:rsidRDefault="00C064F7" w:rsidP="002A51CA">
      <w:pPr>
        <w:pStyle w:val="Heading1"/>
        <w:ind w:right="118"/>
        <w:rPr>
          <w:b w:val="0"/>
          <w:sz w:val="19"/>
        </w:rPr>
      </w:pPr>
    </w:p>
    <w:p w14:paraId="2B3CC5A8" w14:textId="621837F8" w:rsidR="00381B31" w:rsidRPr="00AE2FE4" w:rsidRDefault="00A65AE9">
      <w:pPr>
        <w:ind w:left="119" w:right="116"/>
        <w:jc w:val="both"/>
        <w:rPr>
          <w:b/>
          <w:bCs/>
          <w:i/>
          <w:iCs/>
          <w:sz w:val="20"/>
        </w:rPr>
      </w:pPr>
      <w:r w:rsidRPr="00AE2FE4">
        <w:rPr>
          <w:b/>
          <w:bCs/>
          <w:i/>
          <w:iCs/>
          <w:sz w:val="20"/>
        </w:rPr>
        <w:t xml:space="preserve">Over the past </w:t>
      </w:r>
      <w:r w:rsidR="00353C21">
        <w:rPr>
          <w:b/>
          <w:bCs/>
          <w:i/>
          <w:iCs/>
          <w:sz w:val="20"/>
        </w:rPr>
        <w:t xml:space="preserve">thirty </w:t>
      </w:r>
      <w:r w:rsidRPr="00AE2FE4">
        <w:rPr>
          <w:b/>
          <w:bCs/>
          <w:i/>
          <w:iCs/>
          <w:sz w:val="20"/>
        </w:rPr>
        <w:t>years, the generosity of wonderful people like yourse</w:t>
      </w:r>
      <w:r w:rsidR="00AE2FE4">
        <w:rPr>
          <w:b/>
          <w:bCs/>
          <w:i/>
          <w:iCs/>
          <w:sz w:val="20"/>
        </w:rPr>
        <w:t>lves</w:t>
      </w:r>
      <w:r w:rsidR="005E0C4C">
        <w:rPr>
          <w:b/>
          <w:bCs/>
          <w:i/>
          <w:iCs/>
          <w:sz w:val="20"/>
        </w:rPr>
        <w:t>,</w:t>
      </w:r>
      <w:r w:rsidRPr="00AE2FE4">
        <w:rPr>
          <w:b/>
          <w:bCs/>
          <w:i/>
          <w:iCs/>
          <w:sz w:val="20"/>
        </w:rPr>
        <w:t xml:space="preserve"> ha</w:t>
      </w:r>
      <w:r w:rsidR="00583E50" w:rsidRPr="00AE2FE4">
        <w:rPr>
          <w:b/>
          <w:bCs/>
          <w:i/>
          <w:iCs/>
          <w:sz w:val="20"/>
        </w:rPr>
        <w:t>s</w:t>
      </w:r>
      <w:r w:rsidRPr="00AE2FE4">
        <w:rPr>
          <w:b/>
          <w:bCs/>
          <w:i/>
          <w:iCs/>
          <w:sz w:val="20"/>
        </w:rPr>
        <w:t xml:space="preserve"> enabled us to make a difference in the lives of so many</w:t>
      </w:r>
      <w:r w:rsidR="00381B31" w:rsidRPr="00AE2FE4">
        <w:rPr>
          <w:b/>
          <w:bCs/>
          <w:i/>
          <w:iCs/>
          <w:sz w:val="20"/>
        </w:rPr>
        <w:t>,</w:t>
      </w:r>
      <w:r w:rsidRPr="00AE2FE4">
        <w:rPr>
          <w:b/>
          <w:bCs/>
          <w:i/>
          <w:iCs/>
          <w:sz w:val="20"/>
        </w:rPr>
        <w:t xml:space="preserve"> having raised nearly $900,0</w:t>
      </w:r>
      <w:r w:rsidR="00353C21">
        <w:rPr>
          <w:b/>
          <w:bCs/>
          <w:i/>
          <w:iCs/>
          <w:sz w:val="20"/>
        </w:rPr>
        <w:t>75</w:t>
      </w:r>
      <w:r w:rsidRPr="00AE2FE4">
        <w:rPr>
          <w:b/>
          <w:bCs/>
          <w:i/>
          <w:iCs/>
          <w:sz w:val="20"/>
        </w:rPr>
        <w:t>.00</w:t>
      </w:r>
      <w:r w:rsidR="00602A48" w:rsidRPr="00AE2FE4">
        <w:rPr>
          <w:b/>
          <w:bCs/>
          <w:i/>
          <w:iCs/>
          <w:sz w:val="20"/>
        </w:rPr>
        <w:t>,</w:t>
      </w:r>
      <w:r w:rsidR="00381B31" w:rsidRPr="00AE2FE4">
        <w:rPr>
          <w:b/>
          <w:bCs/>
          <w:i/>
          <w:iCs/>
          <w:sz w:val="20"/>
        </w:rPr>
        <w:t xml:space="preserve"> most </w:t>
      </w:r>
      <w:r w:rsidR="00E00FDD">
        <w:rPr>
          <w:b/>
          <w:bCs/>
          <w:i/>
          <w:iCs/>
          <w:sz w:val="20"/>
        </w:rPr>
        <w:t xml:space="preserve">of </w:t>
      </w:r>
      <w:r w:rsidR="00381B31" w:rsidRPr="00AE2FE4">
        <w:rPr>
          <w:b/>
          <w:bCs/>
          <w:i/>
          <w:iCs/>
          <w:sz w:val="20"/>
        </w:rPr>
        <w:t>which</w:t>
      </w:r>
      <w:r w:rsidR="00583E50" w:rsidRPr="00AE2FE4">
        <w:rPr>
          <w:b/>
          <w:bCs/>
          <w:i/>
          <w:iCs/>
          <w:sz w:val="20"/>
        </w:rPr>
        <w:t>,</w:t>
      </w:r>
      <w:r w:rsidR="00381B31" w:rsidRPr="00AE2FE4">
        <w:rPr>
          <w:b/>
          <w:bCs/>
          <w:i/>
          <w:iCs/>
          <w:sz w:val="20"/>
        </w:rPr>
        <w:t xml:space="preserve"> has stayed within </w:t>
      </w:r>
      <w:r w:rsidR="00353C21">
        <w:rPr>
          <w:b/>
          <w:bCs/>
          <w:i/>
          <w:iCs/>
          <w:sz w:val="20"/>
        </w:rPr>
        <w:t xml:space="preserve">the mountain communities. </w:t>
      </w:r>
    </w:p>
    <w:p w14:paraId="50B21705" w14:textId="77777777" w:rsidR="00003FC5" w:rsidRPr="00353C21" w:rsidRDefault="00003FC5">
      <w:pPr>
        <w:ind w:left="119" w:right="116"/>
        <w:jc w:val="both"/>
        <w:rPr>
          <w:color w:val="000000" w:themeColor="text1"/>
          <w:sz w:val="20"/>
        </w:rPr>
      </w:pPr>
    </w:p>
    <w:p w14:paraId="0F06452E" w14:textId="36380BA8" w:rsidR="00003FC5" w:rsidRPr="00353C21" w:rsidRDefault="00071F6D">
      <w:pPr>
        <w:ind w:left="119" w:right="116"/>
        <w:jc w:val="both"/>
        <w:rPr>
          <w:bCs/>
          <w:iCs/>
          <w:color w:val="000000" w:themeColor="text1"/>
          <w:sz w:val="20"/>
        </w:rPr>
      </w:pPr>
      <w:r w:rsidRPr="00353C21">
        <w:rPr>
          <w:bCs/>
          <w:iCs/>
          <w:color w:val="000000" w:themeColor="text1"/>
          <w:sz w:val="20"/>
        </w:rPr>
        <w:t xml:space="preserve">The </w:t>
      </w:r>
      <w:r w:rsidR="00003FC5" w:rsidRPr="00353C21">
        <w:rPr>
          <w:bCs/>
          <w:iCs/>
          <w:color w:val="000000" w:themeColor="text1"/>
          <w:sz w:val="20"/>
        </w:rPr>
        <w:t xml:space="preserve">Lake Arrowhead Mountain Sunrise Rotary </w:t>
      </w:r>
      <w:r w:rsidR="00353C21">
        <w:rPr>
          <w:bCs/>
          <w:iCs/>
          <w:color w:val="000000" w:themeColor="text1"/>
          <w:sz w:val="20"/>
        </w:rPr>
        <w:t xml:space="preserve">Foundation </w:t>
      </w:r>
      <w:r w:rsidR="00003FC5" w:rsidRPr="00353C21">
        <w:rPr>
          <w:bCs/>
          <w:iCs/>
          <w:color w:val="000000" w:themeColor="text1"/>
          <w:sz w:val="20"/>
        </w:rPr>
        <w:t xml:space="preserve">is a </w:t>
      </w:r>
      <w:r w:rsidR="00E00FDD" w:rsidRPr="00353C21">
        <w:rPr>
          <w:bCs/>
          <w:iCs/>
          <w:color w:val="000000" w:themeColor="text1"/>
          <w:sz w:val="20"/>
        </w:rPr>
        <w:t xml:space="preserve">charitable </w:t>
      </w:r>
      <w:r w:rsidR="00003FC5" w:rsidRPr="00353C21">
        <w:rPr>
          <w:bCs/>
          <w:iCs/>
          <w:color w:val="000000" w:themeColor="text1"/>
          <w:sz w:val="20"/>
        </w:rPr>
        <w:t xml:space="preserve">service organization that supports all the areas of health, dignity, safety, security, education/literacy, leadership, special needs and the arts. In the area of education and leadership, we help to prepare today’s youth for leadership and service for tomorrow through school programs, leadership camps and scholarships for furthering their education. Our auction proceeds assist many deserving causes </w:t>
      </w:r>
      <w:r w:rsidRPr="00353C21">
        <w:rPr>
          <w:bCs/>
          <w:iCs/>
          <w:color w:val="000000" w:themeColor="text1"/>
          <w:sz w:val="20"/>
        </w:rPr>
        <w:t>across a spectrum of over fifty</w:t>
      </w:r>
      <w:r w:rsidR="00003FC5" w:rsidRPr="00353C21">
        <w:rPr>
          <w:bCs/>
          <w:iCs/>
          <w:color w:val="000000" w:themeColor="text1"/>
          <w:sz w:val="20"/>
        </w:rPr>
        <w:t xml:space="preserve"> </w:t>
      </w:r>
      <w:r w:rsidR="00DD6937" w:rsidRPr="00353C21">
        <w:rPr>
          <w:bCs/>
          <w:iCs/>
          <w:color w:val="000000" w:themeColor="text1"/>
          <w:sz w:val="20"/>
        </w:rPr>
        <w:t xml:space="preserve">charitable </w:t>
      </w:r>
      <w:r w:rsidR="00003FC5" w:rsidRPr="00353C21">
        <w:rPr>
          <w:bCs/>
          <w:iCs/>
          <w:color w:val="000000" w:themeColor="text1"/>
          <w:sz w:val="20"/>
        </w:rPr>
        <w:t>organizations</w:t>
      </w:r>
      <w:r w:rsidR="00DD6937" w:rsidRPr="00353C21">
        <w:rPr>
          <w:bCs/>
          <w:iCs/>
          <w:color w:val="000000" w:themeColor="text1"/>
          <w:sz w:val="20"/>
        </w:rPr>
        <w:t xml:space="preserve"> throughout our counties.</w:t>
      </w:r>
    </w:p>
    <w:p w14:paraId="7796A073" w14:textId="77777777" w:rsidR="00AE2FE4" w:rsidRDefault="00AE2FE4">
      <w:pPr>
        <w:ind w:left="119" w:right="116"/>
        <w:jc w:val="both"/>
        <w:rPr>
          <w:sz w:val="20"/>
        </w:rPr>
      </w:pPr>
    </w:p>
    <w:p w14:paraId="635907F6" w14:textId="6E1848FD" w:rsidR="00492493" w:rsidRPr="00602A48" w:rsidRDefault="00AE2FE4">
      <w:pPr>
        <w:ind w:left="119" w:right="116"/>
        <w:jc w:val="both"/>
        <w:rPr>
          <w:b/>
          <w:bCs/>
          <w:sz w:val="20"/>
        </w:rPr>
      </w:pPr>
      <w:r>
        <w:rPr>
          <w:sz w:val="20"/>
        </w:rPr>
        <w:t>W</w:t>
      </w:r>
      <w:r w:rsidR="00381B31">
        <w:rPr>
          <w:sz w:val="20"/>
        </w:rPr>
        <w:t xml:space="preserve">e </w:t>
      </w:r>
      <w:r w:rsidR="00A025C1">
        <w:rPr>
          <w:sz w:val="20"/>
        </w:rPr>
        <w:t xml:space="preserve">are </w:t>
      </w:r>
      <w:r>
        <w:rPr>
          <w:sz w:val="20"/>
        </w:rPr>
        <w:t>making this request</w:t>
      </w:r>
      <w:r w:rsidR="00381B31">
        <w:rPr>
          <w:sz w:val="20"/>
        </w:rPr>
        <w:t xml:space="preserve"> as</w:t>
      </w:r>
      <w:r w:rsidR="00C064F7" w:rsidRPr="008E750A">
        <w:rPr>
          <w:sz w:val="20"/>
        </w:rPr>
        <w:t xml:space="preserve"> </w:t>
      </w:r>
      <w:r w:rsidR="00381B31">
        <w:rPr>
          <w:sz w:val="20"/>
        </w:rPr>
        <w:t xml:space="preserve">we desperately </w:t>
      </w:r>
      <w:r w:rsidR="00C064F7" w:rsidRPr="008E750A">
        <w:rPr>
          <w:sz w:val="20"/>
        </w:rPr>
        <w:t>need your support this year</w:t>
      </w:r>
      <w:r>
        <w:rPr>
          <w:sz w:val="20"/>
        </w:rPr>
        <w:t xml:space="preserve"> as</w:t>
      </w:r>
      <w:r w:rsidR="00C064F7" w:rsidRPr="008E750A">
        <w:rPr>
          <w:sz w:val="20"/>
        </w:rPr>
        <w:t xml:space="preserve"> </w:t>
      </w:r>
      <w:r>
        <w:rPr>
          <w:sz w:val="20"/>
        </w:rPr>
        <w:t>i</w:t>
      </w:r>
      <w:r w:rsidR="00C064F7" w:rsidRPr="008E750A">
        <w:rPr>
          <w:sz w:val="20"/>
        </w:rPr>
        <w:t xml:space="preserve">t has been a year of challenges for our </w:t>
      </w:r>
      <w:r w:rsidR="00DD6937">
        <w:rPr>
          <w:sz w:val="20"/>
        </w:rPr>
        <w:t>San Bernardino M</w:t>
      </w:r>
      <w:r w:rsidR="00C064F7" w:rsidRPr="008E750A">
        <w:rPr>
          <w:sz w:val="20"/>
        </w:rPr>
        <w:t>ountain</w:t>
      </w:r>
      <w:r w:rsidR="00DD6937">
        <w:rPr>
          <w:sz w:val="20"/>
        </w:rPr>
        <w:t>s</w:t>
      </w:r>
      <w:r w:rsidR="00C064F7" w:rsidRPr="008E750A">
        <w:rPr>
          <w:sz w:val="20"/>
        </w:rPr>
        <w:t xml:space="preserve"> </w:t>
      </w:r>
      <w:r w:rsidR="00DD6937">
        <w:rPr>
          <w:sz w:val="20"/>
        </w:rPr>
        <w:t>and Inland Empire C</w:t>
      </w:r>
      <w:r w:rsidR="00C064F7" w:rsidRPr="008E750A">
        <w:rPr>
          <w:sz w:val="20"/>
        </w:rPr>
        <w:t xml:space="preserve">ommunities with people struggling to meet </w:t>
      </w:r>
      <w:r>
        <w:rPr>
          <w:sz w:val="20"/>
        </w:rPr>
        <w:t xml:space="preserve">their </w:t>
      </w:r>
      <w:r w:rsidR="00E67732" w:rsidRPr="008E750A">
        <w:rPr>
          <w:sz w:val="20"/>
        </w:rPr>
        <w:t>every</w:t>
      </w:r>
      <w:r w:rsidR="00583E50">
        <w:rPr>
          <w:sz w:val="20"/>
        </w:rPr>
        <w:t>d</w:t>
      </w:r>
      <w:r w:rsidR="00E67732">
        <w:rPr>
          <w:sz w:val="20"/>
        </w:rPr>
        <w:t>ay</w:t>
      </w:r>
      <w:r w:rsidR="00C064F7" w:rsidRPr="008E750A">
        <w:rPr>
          <w:sz w:val="20"/>
        </w:rPr>
        <w:t xml:space="preserve"> needs</w:t>
      </w:r>
      <w:r w:rsidR="00353C21">
        <w:rPr>
          <w:sz w:val="20"/>
        </w:rPr>
        <w:t xml:space="preserve"> during COVID-19</w:t>
      </w:r>
      <w:r w:rsidR="00C064F7" w:rsidRPr="008E750A">
        <w:rPr>
          <w:sz w:val="20"/>
        </w:rPr>
        <w:t xml:space="preserve">. </w:t>
      </w:r>
      <w:r w:rsidR="00DD6937">
        <w:rPr>
          <w:sz w:val="20"/>
        </w:rPr>
        <w:t xml:space="preserve">Attached, is a small example of the many </w:t>
      </w:r>
      <w:r w:rsidR="00C064F7" w:rsidRPr="008E750A">
        <w:rPr>
          <w:sz w:val="20"/>
        </w:rPr>
        <w:t>service projects</w:t>
      </w:r>
      <w:r w:rsidR="00DD6937">
        <w:rPr>
          <w:sz w:val="20"/>
        </w:rPr>
        <w:t xml:space="preserve"> which we are involved in</w:t>
      </w:r>
      <w:r w:rsidR="00583E50">
        <w:rPr>
          <w:sz w:val="20"/>
        </w:rPr>
        <w:t xml:space="preserve">, </w:t>
      </w:r>
      <w:r w:rsidR="00003FC5">
        <w:rPr>
          <w:sz w:val="20"/>
        </w:rPr>
        <w:t>continually</w:t>
      </w:r>
      <w:r w:rsidR="00C064F7" w:rsidRPr="008E750A">
        <w:rPr>
          <w:sz w:val="20"/>
        </w:rPr>
        <w:t xml:space="preserve"> help</w:t>
      </w:r>
      <w:r w:rsidR="00003FC5">
        <w:rPr>
          <w:sz w:val="20"/>
        </w:rPr>
        <w:t>ing to</w:t>
      </w:r>
      <w:r w:rsidR="00C064F7" w:rsidRPr="008E750A">
        <w:rPr>
          <w:sz w:val="20"/>
        </w:rPr>
        <w:t xml:space="preserve"> change </w:t>
      </w:r>
      <w:r w:rsidR="00DD6937">
        <w:rPr>
          <w:sz w:val="20"/>
        </w:rPr>
        <w:t xml:space="preserve">numerous </w:t>
      </w:r>
      <w:r w:rsidR="00C064F7" w:rsidRPr="008E750A">
        <w:rPr>
          <w:sz w:val="20"/>
        </w:rPr>
        <w:t xml:space="preserve">lives for the better. </w:t>
      </w:r>
      <w:r w:rsidR="008E750A" w:rsidRPr="008E750A">
        <w:rPr>
          <w:sz w:val="20"/>
        </w:rPr>
        <w:t xml:space="preserve">You can </w:t>
      </w:r>
      <w:r w:rsidR="00381B31">
        <w:rPr>
          <w:sz w:val="20"/>
        </w:rPr>
        <w:t>assist</w:t>
      </w:r>
      <w:r w:rsidR="008E750A" w:rsidRPr="008E750A">
        <w:rPr>
          <w:sz w:val="20"/>
        </w:rPr>
        <w:t xml:space="preserve"> us by becoming an </w:t>
      </w:r>
      <w:r w:rsidR="00DD6937">
        <w:rPr>
          <w:b/>
          <w:bCs/>
          <w:sz w:val="20"/>
        </w:rPr>
        <w:t>Advertising</w:t>
      </w:r>
      <w:r w:rsidR="008E750A" w:rsidRPr="00602A48">
        <w:rPr>
          <w:b/>
          <w:bCs/>
          <w:sz w:val="20"/>
        </w:rPr>
        <w:t xml:space="preserve"> S</w:t>
      </w:r>
      <w:r w:rsidR="00C064F7" w:rsidRPr="00602A48">
        <w:rPr>
          <w:b/>
          <w:bCs/>
          <w:sz w:val="20"/>
        </w:rPr>
        <w:t>ponsor</w:t>
      </w:r>
      <w:r w:rsidR="00DD6937">
        <w:rPr>
          <w:sz w:val="20"/>
        </w:rPr>
        <w:t xml:space="preserve"> or</w:t>
      </w:r>
      <w:r w:rsidR="00381B31" w:rsidRPr="00602A48">
        <w:rPr>
          <w:b/>
          <w:bCs/>
          <w:sz w:val="20"/>
        </w:rPr>
        <w:t xml:space="preserve"> </w:t>
      </w:r>
      <w:r w:rsidR="00C064F7" w:rsidRPr="00602A48">
        <w:rPr>
          <w:b/>
          <w:bCs/>
          <w:sz w:val="20"/>
        </w:rPr>
        <w:t xml:space="preserve">providing an item </w:t>
      </w:r>
      <w:r w:rsidR="008E750A" w:rsidRPr="00602A48">
        <w:rPr>
          <w:b/>
          <w:bCs/>
          <w:sz w:val="20"/>
        </w:rPr>
        <w:t xml:space="preserve">for our Live </w:t>
      </w:r>
      <w:r w:rsidR="00C064F7" w:rsidRPr="00602A48">
        <w:rPr>
          <w:b/>
          <w:bCs/>
          <w:sz w:val="20"/>
        </w:rPr>
        <w:t>o</w:t>
      </w:r>
      <w:r w:rsidR="00071F6D">
        <w:rPr>
          <w:b/>
          <w:bCs/>
          <w:sz w:val="20"/>
        </w:rPr>
        <w:t>r</w:t>
      </w:r>
      <w:r w:rsidR="00C064F7" w:rsidRPr="00602A48">
        <w:rPr>
          <w:b/>
          <w:bCs/>
          <w:sz w:val="20"/>
        </w:rPr>
        <w:t xml:space="preserve"> </w:t>
      </w:r>
      <w:r w:rsidR="008E750A" w:rsidRPr="00602A48">
        <w:rPr>
          <w:b/>
          <w:bCs/>
          <w:sz w:val="20"/>
        </w:rPr>
        <w:t>Silent A</w:t>
      </w:r>
      <w:r w:rsidR="00C064F7" w:rsidRPr="00602A48">
        <w:rPr>
          <w:b/>
          <w:bCs/>
          <w:sz w:val="20"/>
        </w:rPr>
        <w:t>uction.</w:t>
      </w:r>
    </w:p>
    <w:p w14:paraId="69934234" w14:textId="77777777" w:rsidR="008E750A" w:rsidRPr="00003FC5" w:rsidRDefault="008E750A">
      <w:pPr>
        <w:pStyle w:val="BodyText"/>
        <w:ind w:left="119" w:right="117"/>
        <w:jc w:val="both"/>
        <w:rPr>
          <w:i/>
          <w:iCs/>
        </w:rPr>
      </w:pPr>
    </w:p>
    <w:p w14:paraId="515FBCED" w14:textId="349F28E5" w:rsidR="00492493" w:rsidRPr="00E95980" w:rsidRDefault="00E95980">
      <w:pPr>
        <w:pStyle w:val="BodyText"/>
        <w:ind w:left="119" w:right="117"/>
        <w:jc w:val="both"/>
        <w:rPr>
          <w:b/>
          <w:bCs/>
        </w:rPr>
      </w:pPr>
      <w:r w:rsidRPr="00003FC5">
        <w:rPr>
          <w:b/>
          <w:i/>
          <w:iCs/>
          <w:u w:val="single"/>
        </w:rPr>
        <w:t>B</w:t>
      </w:r>
      <w:r w:rsidR="006F53C6" w:rsidRPr="00003FC5">
        <w:rPr>
          <w:b/>
          <w:i/>
          <w:iCs/>
          <w:u w:val="single"/>
        </w:rPr>
        <w:t>E</w:t>
      </w:r>
      <w:r w:rsidRPr="00003FC5">
        <w:rPr>
          <w:b/>
          <w:i/>
          <w:iCs/>
          <w:u w:val="single"/>
        </w:rPr>
        <w:t xml:space="preserve"> </w:t>
      </w:r>
      <w:r w:rsidR="006F53C6" w:rsidRPr="00003FC5">
        <w:rPr>
          <w:b/>
          <w:i/>
          <w:iCs/>
          <w:u w:val="single"/>
        </w:rPr>
        <w:t>AN</w:t>
      </w:r>
      <w:r w:rsidRPr="00003FC5">
        <w:rPr>
          <w:b/>
          <w:i/>
          <w:iCs/>
          <w:u w:val="single"/>
        </w:rPr>
        <w:t xml:space="preserve"> </w:t>
      </w:r>
      <w:r w:rsidR="008E750A" w:rsidRPr="00003FC5">
        <w:rPr>
          <w:b/>
          <w:i/>
          <w:iCs/>
          <w:u w:val="single"/>
        </w:rPr>
        <w:t>A</w:t>
      </w:r>
      <w:r w:rsidRPr="00003FC5">
        <w:rPr>
          <w:b/>
          <w:i/>
          <w:iCs/>
          <w:u w:val="single"/>
        </w:rPr>
        <w:t>UCTION SPONSOR</w:t>
      </w:r>
      <w:r>
        <w:rPr>
          <w:b/>
        </w:rPr>
        <w:t>:</w:t>
      </w:r>
      <w:r w:rsidR="00C064F7">
        <w:rPr>
          <w:b/>
        </w:rPr>
        <w:t xml:space="preserve"> </w:t>
      </w:r>
      <w:r>
        <w:t xml:space="preserve">Sponsorships range from </w:t>
      </w:r>
      <w:r w:rsidRPr="00381B31">
        <w:rPr>
          <w:b/>
          <w:bCs/>
        </w:rPr>
        <w:t>$250.00 to $2,500.00</w:t>
      </w:r>
      <w:r w:rsidR="00003FC5">
        <w:rPr>
          <w:b/>
          <w:bCs/>
        </w:rPr>
        <w:t xml:space="preserve">. </w:t>
      </w:r>
      <w:r w:rsidR="00353C21">
        <w:rPr>
          <w:b/>
          <w:bCs/>
        </w:rPr>
        <w:t xml:space="preserve">As a sponsor, you will be recognized during the </w:t>
      </w:r>
      <w:r w:rsidR="00B43433">
        <w:rPr>
          <w:b/>
          <w:bCs/>
        </w:rPr>
        <w:t xml:space="preserve">online </w:t>
      </w:r>
      <w:r w:rsidR="00353C21">
        <w:rPr>
          <w:b/>
          <w:bCs/>
        </w:rPr>
        <w:t>pre-production</w:t>
      </w:r>
      <w:r w:rsidR="00B43433">
        <w:rPr>
          <w:b/>
          <w:bCs/>
        </w:rPr>
        <w:t xml:space="preserve"> (one </w:t>
      </w:r>
      <w:proofErr w:type="spellStart"/>
      <w:r w:rsidR="00B43433">
        <w:rPr>
          <w:b/>
          <w:bCs/>
        </w:rPr>
        <w:t>wee</w:t>
      </w:r>
      <w:proofErr w:type="spellEnd"/>
      <w:r w:rsidR="00B43433">
        <w:rPr>
          <w:b/>
          <w:bCs/>
        </w:rPr>
        <w:t>k prior to the live auction</w:t>
      </w:r>
      <w:r w:rsidR="00353C21">
        <w:rPr>
          <w:b/>
          <w:bCs/>
        </w:rPr>
        <w:t>, and during the live auction</w:t>
      </w:r>
      <w:r w:rsidR="00B43433">
        <w:rPr>
          <w:b/>
          <w:bCs/>
        </w:rPr>
        <w:t xml:space="preserve">).  </w:t>
      </w:r>
      <w:r w:rsidR="00381B31">
        <w:t xml:space="preserve"> </w:t>
      </w:r>
      <w:r>
        <w:t xml:space="preserve">Additionally, your contribution </w:t>
      </w:r>
      <w:r w:rsidR="00003FC5">
        <w:t xml:space="preserve">will </w:t>
      </w:r>
      <w:r>
        <w:t xml:space="preserve">be advertised </w:t>
      </w:r>
      <w:r w:rsidR="00C064F7">
        <w:t xml:space="preserve">in </w:t>
      </w:r>
      <w:r w:rsidR="008D75FD">
        <w:t xml:space="preserve">all </w:t>
      </w:r>
      <w:r w:rsidR="00071F6D">
        <w:t>the area</w:t>
      </w:r>
      <w:r w:rsidR="008D75FD">
        <w:t xml:space="preserve"> </w:t>
      </w:r>
      <w:r w:rsidR="006D1B55">
        <w:t>p</w:t>
      </w:r>
      <w:r w:rsidR="00C064F7">
        <w:t xml:space="preserve">ublications, and on our website. Your generosity will be rewarded many times over with </w:t>
      </w:r>
      <w:r w:rsidR="008D75FD">
        <w:t xml:space="preserve">continued </w:t>
      </w:r>
      <w:r w:rsidR="00C064F7">
        <w:t>goodwill throughout our communities.</w:t>
      </w:r>
    </w:p>
    <w:p w14:paraId="60DFA97C" w14:textId="77777777" w:rsidR="00492493" w:rsidRDefault="00492493">
      <w:pPr>
        <w:pStyle w:val="BodyText"/>
        <w:spacing w:before="9"/>
        <w:rPr>
          <w:sz w:val="19"/>
        </w:rPr>
      </w:pPr>
    </w:p>
    <w:p w14:paraId="6A50AEF7" w14:textId="7151FDBA" w:rsidR="00492493" w:rsidRDefault="006F53C6" w:rsidP="006F53C6">
      <w:pPr>
        <w:pStyle w:val="BodyText"/>
        <w:spacing w:line="242" w:lineRule="auto"/>
        <w:ind w:left="119" w:right="121" w:hanging="1"/>
        <w:jc w:val="both"/>
        <w:rPr>
          <w:sz w:val="19"/>
        </w:rPr>
      </w:pPr>
      <w:r>
        <w:rPr>
          <w:b/>
          <w:i/>
          <w:iCs/>
          <w:u w:val="single"/>
        </w:rPr>
        <w:t>DONATE AN ITEM FOR THE LIVE AUCTION</w:t>
      </w:r>
      <w:r w:rsidR="008E750A">
        <w:rPr>
          <w:b/>
        </w:rPr>
        <w:t>:</w:t>
      </w:r>
      <w:r w:rsidR="00C064F7">
        <w:rPr>
          <w:b/>
        </w:rPr>
        <w:t xml:space="preserve"> </w:t>
      </w:r>
      <w:r w:rsidR="00C064F7">
        <w:t xml:space="preserve"> </w:t>
      </w:r>
      <w:r>
        <w:tab/>
      </w:r>
    </w:p>
    <w:p w14:paraId="34552C26" w14:textId="3F8FCDEB" w:rsidR="00C064F7" w:rsidRPr="001B2AF4" w:rsidRDefault="00AE2FE4" w:rsidP="00C064F7">
      <w:pPr>
        <w:pStyle w:val="BodyText"/>
        <w:ind w:left="119" w:right="117"/>
        <w:jc w:val="both"/>
        <w:rPr>
          <w:b/>
          <w:bCs/>
        </w:rPr>
      </w:pPr>
      <w:r>
        <w:rPr>
          <w:b/>
          <w:bCs/>
        </w:rPr>
        <w:t xml:space="preserve">When you </w:t>
      </w:r>
      <w:r w:rsidR="002515DB" w:rsidRPr="006F53C6">
        <w:rPr>
          <w:b/>
          <w:bCs/>
        </w:rPr>
        <w:t>contribute an item to our Live</w:t>
      </w:r>
      <w:r w:rsidR="00C064F7" w:rsidRPr="006F53C6">
        <w:rPr>
          <w:b/>
          <w:bCs/>
        </w:rPr>
        <w:t xml:space="preserve"> Auction</w:t>
      </w:r>
      <w:r w:rsidR="00C064F7">
        <w:t xml:space="preserve">, </w:t>
      </w:r>
      <w:r w:rsidR="00C064F7" w:rsidRPr="004D7839">
        <w:rPr>
          <w:b/>
          <w:bCs/>
        </w:rPr>
        <w:t xml:space="preserve">your business will be advertised on </w:t>
      </w:r>
      <w:r w:rsidR="00B43433">
        <w:rPr>
          <w:b/>
          <w:bCs/>
        </w:rPr>
        <w:t xml:space="preserve">the auction website, with a listing of your item and business name. </w:t>
      </w:r>
    </w:p>
    <w:p w14:paraId="428B6F4B" w14:textId="77777777" w:rsidR="00492493" w:rsidRDefault="00C064F7" w:rsidP="00C064F7">
      <w:pPr>
        <w:pStyle w:val="BodyText"/>
        <w:ind w:left="119" w:right="117"/>
        <w:jc w:val="both"/>
        <w:rPr>
          <w:sz w:val="19"/>
        </w:rPr>
      </w:pPr>
      <w:r>
        <w:t xml:space="preserve"> </w:t>
      </w:r>
    </w:p>
    <w:p w14:paraId="063D6FF7" w14:textId="6037DD78" w:rsidR="00492493" w:rsidRPr="007A7FE4" w:rsidRDefault="00C064F7" w:rsidP="001B2AF4">
      <w:pPr>
        <w:pStyle w:val="BodyText"/>
        <w:spacing w:before="1"/>
        <w:ind w:left="120" w:right="157"/>
        <w:jc w:val="both"/>
        <w:rPr>
          <w:b/>
          <w:bCs/>
          <w:i/>
          <w:iCs/>
          <w:color w:val="0070C0"/>
          <w:u w:val="single"/>
        </w:rPr>
      </w:pPr>
      <w:r w:rsidRPr="000E1A20">
        <w:t>Please use the attached form to provide information about your contribution and the publicity statement for your</w:t>
      </w:r>
      <w:r w:rsidR="001B2AF4">
        <w:t xml:space="preserve"> </w:t>
      </w:r>
      <w:r w:rsidRPr="000E1A20">
        <w:t xml:space="preserve">company. For any questions or </w:t>
      </w:r>
      <w:r w:rsidR="0002455D">
        <w:t xml:space="preserve">require </w:t>
      </w:r>
      <w:r w:rsidRPr="000E1A20">
        <w:t xml:space="preserve">further information, </w:t>
      </w:r>
      <w:r w:rsidR="00424E3B" w:rsidRPr="000E1A20">
        <w:t xml:space="preserve">please contact me at </w:t>
      </w:r>
      <w:r w:rsidR="00424E3B" w:rsidRPr="007A7FE4">
        <w:rPr>
          <w:b/>
          <w:bCs/>
        </w:rPr>
        <w:t>(</w:t>
      </w:r>
      <w:r w:rsidR="00767294">
        <w:rPr>
          <w:b/>
          <w:bCs/>
        </w:rPr>
        <w:t>714</w:t>
      </w:r>
      <w:r w:rsidR="00424E3B" w:rsidRPr="007A7FE4">
        <w:rPr>
          <w:b/>
          <w:bCs/>
        </w:rPr>
        <w:t xml:space="preserve">) </w:t>
      </w:r>
      <w:r w:rsidR="00767294">
        <w:rPr>
          <w:b/>
          <w:bCs/>
        </w:rPr>
        <w:t>469-4668</w:t>
      </w:r>
      <w:r w:rsidRPr="007A7FE4">
        <w:rPr>
          <w:b/>
          <w:bCs/>
        </w:rPr>
        <w:t xml:space="preserve"> or by e-mail to</w:t>
      </w:r>
      <w:r w:rsidR="00570168" w:rsidRPr="007A7FE4">
        <w:rPr>
          <w:b/>
          <w:bCs/>
        </w:rPr>
        <w:t xml:space="preserve"> </w:t>
      </w:r>
      <w:r w:rsidR="00767294">
        <w:rPr>
          <w:b/>
          <w:bCs/>
        </w:rPr>
        <w:t>dknygren@gmail.com</w:t>
      </w:r>
    </w:p>
    <w:p w14:paraId="7DFCF7EC" w14:textId="77777777" w:rsidR="00492493" w:rsidRPr="001B2AF4" w:rsidRDefault="00492493" w:rsidP="001B2AF4">
      <w:pPr>
        <w:pStyle w:val="BodyText"/>
        <w:spacing w:before="2"/>
        <w:rPr>
          <w:b/>
          <w:bCs/>
          <w:i/>
          <w:iCs/>
          <w:color w:val="0070C0"/>
          <w:u w:val="single"/>
        </w:rPr>
      </w:pPr>
    </w:p>
    <w:p w14:paraId="6CC0047B" w14:textId="6F9CCD90" w:rsidR="00492493" w:rsidRPr="000E1A20" w:rsidRDefault="00A025C1">
      <w:pPr>
        <w:pStyle w:val="BodyText"/>
        <w:spacing w:before="1" w:line="237" w:lineRule="auto"/>
        <w:ind w:left="120" w:right="531" w:hanging="1"/>
      </w:pPr>
      <w:r>
        <w:t>We</w:t>
      </w:r>
      <w:r w:rsidR="001B2AF4">
        <w:t xml:space="preserve"> want to t</w:t>
      </w:r>
      <w:r w:rsidR="00C064F7">
        <w:t xml:space="preserve">hank </w:t>
      </w:r>
      <w:r w:rsidR="007A7FE4">
        <w:t xml:space="preserve">you </w:t>
      </w:r>
      <w:r w:rsidR="001B2AF4">
        <w:t>in advance f</w:t>
      </w:r>
      <w:r w:rsidR="007A7FE4">
        <w:t xml:space="preserve">or </w:t>
      </w:r>
      <w:r w:rsidR="00C064F7">
        <w:t>you for yo</w:t>
      </w:r>
      <w:r w:rsidR="000E1A20">
        <w:t xml:space="preserve">ur kindness and consideration </w:t>
      </w:r>
      <w:r w:rsidR="00767294">
        <w:t>of</w:t>
      </w:r>
      <w:bookmarkStart w:id="0" w:name="_GoBack"/>
      <w:bookmarkEnd w:id="0"/>
      <w:r w:rsidR="00570168">
        <w:t xml:space="preserve"> your S</w:t>
      </w:r>
      <w:r w:rsidR="00C064F7">
        <w:t>ponsorship</w:t>
      </w:r>
      <w:r w:rsidR="00570168">
        <w:t xml:space="preserve"> </w:t>
      </w:r>
      <w:r w:rsidR="00282781">
        <w:t>and/</w:t>
      </w:r>
      <w:r w:rsidR="00570168">
        <w:t>or D</w:t>
      </w:r>
      <w:r w:rsidR="00C064F7">
        <w:t>onation</w:t>
      </w:r>
      <w:r w:rsidR="00071F6D">
        <w:t>.</w:t>
      </w:r>
    </w:p>
    <w:p w14:paraId="1D78C451" w14:textId="77777777" w:rsidR="00492493" w:rsidRPr="000E1A20" w:rsidRDefault="00492493">
      <w:pPr>
        <w:pStyle w:val="BodyText"/>
        <w:spacing w:before="1"/>
      </w:pPr>
    </w:p>
    <w:p w14:paraId="3D1024FA" w14:textId="49FEECAC" w:rsidR="00492493" w:rsidRDefault="00691D64">
      <w:pPr>
        <w:pStyle w:val="BodyText"/>
        <w:ind w:left="120"/>
        <w:jc w:val="both"/>
      </w:pPr>
      <w:r>
        <w:t>Yours</w:t>
      </w:r>
      <w:r w:rsidR="00602A48">
        <w:t>,</w:t>
      </w:r>
      <w:r>
        <w:t xml:space="preserve"> </w:t>
      </w:r>
      <w:r w:rsidR="00602A48">
        <w:t>i</w:t>
      </w:r>
      <w:r>
        <w:t xml:space="preserve">n </w:t>
      </w:r>
      <w:r w:rsidR="00A761A1">
        <w:t xml:space="preserve">the </w:t>
      </w:r>
      <w:r>
        <w:t>Service</w:t>
      </w:r>
      <w:r w:rsidR="00A761A1">
        <w:t xml:space="preserve"> of Rotary</w:t>
      </w:r>
      <w:r w:rsidR="00AE2FE4">
        <w:t>,</w:t>
      </w:r>
      <w:r w:rsidR="00AE2FE4">
        <w:tab/>
      </w:r>
    </w:p>
    <w:p w14:paraId="2F676496" w14:textId="7FD5EF16" w:rsidR="00492493" w:rsidRDefault="00492493">
      <w:pPr>
        <w:spacing w:before="2" w:line="489" w:lineRule="exact"/>
        <w:ind w:left="120"/>
        <w:jc w:val="both"/>
        <w:rPr>
          <w:rFonts w:ascii="Brush Script MT"/>
          <w:i/>
          <w:sz w:val="40"/>
        </w:rPr>
      </w:pPr>
    </w:p>
    <w:p w14:paraId="471775B5" w14:textId="77777777" w:rsidR="00357E2D" w:rsidRDefault="00357E2D" w:rsidP="001C72DA">
      <w:pPr>
        <w:pStyle w:val="BodyText"/>
        <w:spacing w:line="228" w:lineRule="exact"/>
        <w:ind w:left="120"/>
        <w:jc w:val="both"/>
      </w:pPr>
    </w:p>
    <w:p w14:paraId="725C61B5" w14:textId="4D741134" w:rsidR="00B43433" w:rsidRDefault="00B43433" w:rsidP="001C72DA">
      <w:pPr>
        <w:pStyle w:val="BodyText"/>
        <w:spacing w:line="228" w:lineRule="exact"/>
        <w:ind w:left="120"/>
        <w:jc w:val="both"/>
      </w:pPr>
      <w:r>
        <w:t>Dave Nygren</w:t>
      </w:r>
      <w:r w:rsidR="007012FC">
        <w:tab/>
      </w:r>
      <w:r w:rsidR="007012FC">
        <w:tab/>
      </w:r>
      <w:r w:rsidR="007012FC">
        <w:tab/>
      </w:r>
      <w:r w:rsidR="007012FC">
        <w:tab/>
      </w:r>
      <w:r w:rsidR="007012FC">
        <w:tab/>
      </w:r>
      <w:r>
        <w:t>Michelle French</w:t>
      </w:r>
    </w:p>
    <w:p w14:paraId="0F98B65D" w14:textId="3C14F7D6" w:rsidR="001C72DA" w:rsidRDefault="00B43433" w:rsidP="001C72DA">
      <w:pPr>
        <w:pStyle w:val="BodyText"/>
        <w:spacing w:line="228" w:lineRule="exact"/>
        <w:ind w:left="120"/>
        <w:jc w:val="both"/>
      </w:pPr>
      <w:r>
        <w:t xml:space="preserve">Auction Chair and President Elect </w:t>
      </w:r>
      <w:r>
        <w:tab/>
      </w:r>
      <w:r>
        <w:tab/>
        <w:t>President, Mountain Sunrise Rotary Club</w:t>
      </w:r>
    </w:p>
    <w:p w14:paraId="696DD15A" w14:textId="7A75ADC7" w:rsidR="001C72DA" w:rsidRDefault="001C72DA" w:rsidP="001C72DA">
      <w:pPr>
        <w:spacing w:before="1" w:line="242" w:lineRule="auto"/>
        <w:ind w:left="120" w:right="7509"/>
        <w:rPr>
          <w:rFonts w:ascii="Lucida Calligraphy" w:hAnsi="Lucida Calligraphy"/>
          <w:b/>
          <w:i/>
          <w:color w:val="0000FF"/>
          <w:sz w:val="24"/>
        </w:rPr>
      </w:pPr>
      <w:r>
        <w:rPr>
          <w:sz w:val="20"/>
        </w:rPr>
        <w:t xml:space="preserve">Mountain Sunrise Rotary Foundation </w:t>
      </w:r>
    </w:p>
    <w:p w14:paraId="333B9B91" w14:textId="2ED1B6A0" w:rsidR="00A025C1" w:rsidRDefault="007012FC" w:rsidP="007012FC">
      <w:pPr>
        <w:pStyle w:val="BodyText"/>
        <w:spacing w:line="228" w:lineRule="exact"/>
        <w:ind w:left="120"/>
        <w:jc w:val="both"/>
      </w:pPr>
      <w:r>
        <w:tab/>
      </w:r>
    </w:p>
    <w:p w14:paraId="423619B7" w14:textId="64635826" w:rsidR="00A025C1" w:rsidRPr="00D00B92" w:rsidRDefault="00A025C1" w:rsidP="009E408C">
      <w:pPr>
        <w:spacing w:before="1" w:line="242" w:lineRule="auto"/>
        <w:ind w:left="120" w:right="7509"/>
        <w:rPr>
          <w:sz w:val="12"/>
          <w:szCs w:val="12"/>
        </w:rPr>
      </w:pPr>
    </w:p>
    <w:sectPr w:rsidR="00A025C1" w:rsidRPr="00D00B92" w:rsidSect="00752B3F">
      <w:type w:val="continuous"/>
      <w:pgSz w:w="12240" w:h="15840"/>
      <w:pgMar w:top="634" w:right="605" w:bottom="0" w:left="60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Brush Script MT">
    <w:panose1 w:val="03060802040406070304"/>
    <w:charset w:val="86"/>
    <w:family w:val="script"/>
    <w:pitch w:val="variable"/>
    <w:sig w:usb0="00000001" w:usb1="080E0000" w:usb2="00000010" w:usb3="00000000" w:csb0="0025003B" w:csb1="00000000"/>
  </w:font>
  <w:font w:name="Lucida Calligraphy">
    <w:panose1 w:val="03010101010101010101"/>
    <w:charset w:val="4D"/>
    <w:family w:val="script"/>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wNTYztjA3NbU0NzZU0lEKTi0uzszPAykwrAUAntCYjywAAAA="/>
  </w:docVars>
  <w:rsids>
    <w:rsidRoot w:val="00492493"/>
    <w:rsid w:val="00003FC5"/>
    <w:rsid w:val="0002455D"/>
    <w:rsid w:val="00071F6D"/>
    <w:rsid w:val="000A3ECC"/>
    <w:rsid w:val="000B14D3"/>
    <w:rsid w:val="000E1A20"/>
    <w:rsid w:val="00113A9E"/>
    <w:rsid w:val="001B2AF4"/>
    <w:rsid w:val="001C72DA"/>
    <w:rsid w:val="002515DB"/>
    <w:rsid w:val="00282781"/>
    <w:rsid w:val="002A51CA"/>
    <w:rsid w:val="00353C21"/>
    <w:rsid w:val="00357E2D"/>
    <w:rsid w:val="0036547A"/>
    <w:rsid w:val="00381B31"/>
    <w:rsid w:val="0038782E"/>
    <w:rsid w:val="00391958"/>
    <w:rsid w:val="003B242F"/>
    <w:rsid w:val="00424E3B"/>
    <w:rsid w:val="00492493"/>
    <w:rsid w:val="004D7839"/>
    <w:rsid w:val="00515A9C"/>
    <w:rsid w:val="00570168"/>
    <w:rsid w:val="00583E50"/>
    <w:rsid w:val="005E0C4C"/>
    <w:rsid w:val="00602A48"/>
    <w:rsid w:val="00631921"/>
    <w:rsid w:val="00691D64"/>
    <w:rsid w:val="006D1B55"/>
    <w:rsid w:val="006F53C6"/>
    <w:rsid w:val="007012FC"/>
    <w:rsid w:val="00715B2F"/>
    <w:rsid w:val="00752B3F"/>
    <w:rsid w:val="00767294"/>
    <w:rsid w:val="007768F6"/>
    <w:rsid w:val="007A7FE4"/>
    <w:rsid w:val="007C2ED6"/>
    <w:rsid w:val="007F1E33"/>
    <w:rsid w:val="008D75FD"/>
    <w:rsid w:val="008E750A"/>
    <w:rsid w:val="00915B15"/>
    <w:rsid w:val="009E408C"/>
    <w:rsid w:val="00A025C1"/>
    <w:rsid w:val="00A65AE9"/>
    <w:rsid w:val="00A761A1"/>
    <w:rsid w:val="00AE2FE4"/>
    <w:rsid w:val="00B249B8"/>
    <w:rsid w:val="00B34B41"/>
    <w:rsid w:val="00B43433"/>
    <w:rsid w:val="00C064F7"/>
    <w:rsid w:val="00D00B92"/>
    <w:rsid w:val="00DB6DC3"/>
    <w:rsid w:val="00DD6937"/>
    <w:rsid w:val="00E00FDD"/>
    <w:rsid w:val="00E67732"/>
    <w:rsid w:val="00E95980"/>
    <w:rsid w:val="00EA13A7"/>
    <w:rsid w:val="00F07E41"/>
    <w:rsid w:val="00FB4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33800"/>
  <w15:docId w15:val="{3E6142A3-A41D-4DEE-BEAA-DA0D4C5A1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19"/>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24E3B"/>
    <w:rPr>
      <w:color w:val="0000FF" w:themeColor="hyperlink"/>
      <w:u w:val="single"/>
    </w:rPr>
  </w:style>
  <w:style w:type="character" w:customStyle="1" w:styleId="Mention1">
    <w:name w:val="Mention1"/>
    <w:basedOn w:val="DefaultParagraphFont"/>
    <w:uiPriority w:val="99"/>
    <w:semiHidden/>
    <w:unhideWhenUsed/>
    <w:rsid w:val="00424E3B"/>
    <w:rPr>
      <w:color w:val="2B579A"/>
      <w:shd w:val="clear" w:color="auto" w:fill="E6E6E6"/>
    </w:rPr>
  </w:style>
  <w:style w:type="paragraph" w:styleId="BalloonText">
    <w:name w:val="Balloon Text"/>
    <w:basedOn w:val="Normal"/>
    <w:link w:val="BalloonTextChar"/>
    <w:uiPriority w:val="99"/>
    <w:semiHidden/>
    <w:unhideWhenUsed/>
    <w:rsid w:val="007F1E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33"/>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72399">
      <w:bodyDiv w:val="1"/>
      <w:marLeft w:val="0"/>
      <w:marRight w:val="0"/>
      <w:marTop w:val="0"/>
      <w:marBottom w:val="0"/>
      <w:divBdr>
        <w:top w:val="none" w:sz="0" w:space="0" w:color="auto"/>
        <w:left w:val="none" w:sz="0" w:space="0" w:color="auto"/>
        <w:bottom w:val="none" w:sz="0" w:space="0" w:color="auto"/>
        <w:right w:val="none" w:sz="0" w:space="0" w:color="auto"/>
      </w:divBdr>
    </w:div>
    <w:div w:id="674452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p;J</dc:creator>
  <cp:lastModifiedBy>Michelle French</cp:lastModifiedBy>
  <cp:revision>2</cp:revision>
  <cp:lastPrinted>2019-07-15T00:27:00Z</cp:lastPrinted>
  <dcterms:created xsi:type="dcterms:W3CDTF">2021-07-22T14:09:00Z</dcterms:created>
  <dcterms:modified xsi:type="dcterms:W3CDTF">2021-07-2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2T00:00:00Z</vt:filetime>
  </property>
  <property fmtid="{D5CDD505-2E9C-101B-9397-08002B2CF9AE}" pid="3" name="Creator">
    <vt:lpwstr>Acrobat PDFMaker 15 for Word</vt:lpwstr>
  </property>
  <property fmtid="{D5CDD505-2E9C-101B-9397-08002B2CF9AE}" pid="4" name="LastSaved">
    <vt:filetime>2017-08-12T00:00:00Z</vt:filetime>
  </property>
</Properties>
</file>